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raguay</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raguay received a score of 7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raguay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
          <w:bCs/>
        </w:rPr>
        <w:t xml:space="preserve">68.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raguay received a score of 83.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raguay received a score of 61.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raguay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raguay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raguay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raguay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raguay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raguay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raguay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raguay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raguay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raguay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raguay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raguay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raguay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2,1982,1992,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7,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2003, 2004, 2008,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0:55Z</dcterms:created>
  <dcterms:modified xsi:type="dcterms:W3CDTF">2024-11-11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raguay Country Report</vt:lpwstr>
  </property>
  <property fmtid="{D5CDD505-2E9C-101B-9397-08002B2CF9AE}" pid="10" name="toc-title">
    <vt:lpwstr>Table of contents</vt:lpwstr>
  </property>
</Properties>
</file>